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Netherlands</w:t>
      </w:r>
      <w:r>
        <w:t xml:space="preserve"> </w:t>
      </w:r>
      <w:r>
        <w:t xml:space="preserve">Amsterdam</w:t>
      </w:r>
    </w:p>
    <w:bookmarkStart w:id="26" w:name="Xd27df7a7350005ff217eb8263158a78630ea9b3"/>
    <w:p>
      <w:pPr>
        <w:pStyle w:val="Heading1"/>
      </w:pPr>
      <w:r>
        <w:t xml:space="preserve">Cover Letter for Pharmacist Position in Netherlands Amsterdam</w:t>
      </w:r>
    </w:p>
    <w:p>
      <w:pPr>
        <w:pStyle w:val="FirstParagraph"/>
      </w:pPr>
      <w:r>
        <w:t xml:space="preserve">Dear [Hiring Manager's Name],</w:t>
      </w:r>
    </w:p>
    <w:p>
      <w:pPr>
        <w:pStyle w:val="BodyText"/>
      </w:pPr>
      <w:r>
        <w:t xml:space="preserve">I am writing to express my interest in the Pharmacist position at your esteemed organization in the Netherlands Amsterdam. As a highly motivated and skilled pharmacist with a strong commitment to patient care and pharmaceutical excellence, I am eager to contribute my expertise to your team while embracing the unique opportunities that come with working in one of Europe’s most vibrant and innovative cities.</w:t>
      </w:r>
    </w:p>
    <w:p>
      <w:pPr>
        <w:pStyle w:val="BodyText"/>
      </w:pPr>
      <w:r>
        <w:t xml:space="preserve">With [X years] of experience in pharmacy practice, I have developed a deep understanding of the critical role pharmacists play in healthcare systems. My background includes [specific details such as "dispensing medications," "patient counseling," "medication therapy management," or "collaboration with healthcare professionals"], which aligns closely with the responsibilities of a Pharmacist in Netherlands Amsterdam. I am particularly drawn to this opportunity because of the Netherlands’ reputation for its advanced healthcare infrastructure, patient-centric approach, and emphasis on precision and innovation in pharmaceutical services.</w:t>
      </w:r>
    </w:p>
    <w:bookmarkStart w:id="20" w:name="why-netherlands-amsterdam"/>
    <w:p>
      <w:pPr>
        <w:pStyle w:val="Heading2"/>
      </w:pPr>
      <w:r>
        <w:t xml:space="preserve">Why Netherlands Amsterdam?</w:t>
      </w:r>
    </w:p>
    <w:p>
      <w:pPr>
        <w:pStyle w:val="FirstParagraph"/>
      </w:pPr>
      <w:r>
        <w:t xml:space="preserve">The Netherlands Amsterdam is a hub of medical research, cultural diversity, and technological advancement. As a Pharmacist in this dynamic environment, I am excited about the prospect of working within a system that prioritizes accessibility, quality care, and interdisciplinary collaboration. The city’s healthcare sector is renowned for its integration of digital solutions and patient-focused initiatives—values that resonate deeply with my professional philosophy.</w:t>
      </w:r>
    </w:p>
    <w:p>
      <w:pPr>
        <w:pStyle w:val="BodyText"/>
      </w:pPr>
      <w:r>
        <w:t xml:space="preserve">Amsterdam’s multicultural population further enriches the pharmacy landscape, offering unique challenges and opportunities to provide culturally competent care. I have always been passionate about bridging gaps between patients and healthcare providers, ensuring that individuals from all backgrounds receive personalized and effective pharmaceutical support. This aligns perfectly with the mission of pharmacies in Netherlands Amsterdam, where pharmacists are not just dispensers of medication but integral members of the healthcare team.</w:t>
      </w:r>
    </w:p>
    <w:bookmarkEnd w:id="20"/>
    <w:bookmarkStart w:id="21" w:name="professional-experience-and-expertise"/>
    <w:p>
      <w:pPr>
        <w:pStyle w:val="Heading2"/>
      </w:pPr>
      <w:r>
        <w:t xml:space="preserve">Professional Experience and Expertise</w:t>
      </w:r>
    </w:p>
    <w:p>
      <w:pPr>
        <w:pStyle w:val="FirstParagraph"/>
      </w:pPr>
      <w:r>
        <w:t xml:space="preserve">Throughout my career as a Pharmacist, I have consistently demonstrated a dedication to excellence. My experience includes [specific details such as "managing inventory systems," "conducting drug interaction reviews," or "implementing patient education programs"]. In my previous role at [previous employer], I was responsible for [describe key responsibilities, e.g., ensuring medication accuracy, optimizing patient outcomes through counseling, or collaborating with physicians to refine treatment plans]. These experiences have honed my ability to balance technical precision with compassionate care—a skill set that I believe is essential for success in the Netherlands Amsterdam pharmacy sector.</w:t>
      </w:r>
    </w:p>
    <w:p>
      <w:pPr>
        <w:pStyle w:val="BodyText"/>
      </w:pPr>
      <w:r>
        <w:t xml:space="preserve">One of my proudest achievements was [mention a specific accomplishment, such as "reducing medication errors by 20% through process improvements" or "launching a community wellness initiative"]. This project not only enhanced patient safety but also reinforced my belief in the transformative power of pharmacy. I am particularly interested in contributing to similar initiatives in Amsterdam, where pharmacists are increasingly recognized for their role in preventive care and public health.</w:t>
      </w:r>
    </w:p>
    <w:bookmarkEnd w:id="21"/>
    <w:bookmarkStart w:id="22" w:name="adaptability-and-cultural-sensitivity"/>
    <w:p>
      <w:pPr>
        <w:pStyle w:val="Heading2"/>
      </w:pPr>
      <w:r>
        <w:t xml:space="preserve">Adaptability and Cultural Sensitivity</w:t>
      </w:r>
    </w:p>
    <w:p>
      <w:pPr>
        <w:pStyle w:val="FirstParagraph"/>
      </w:pPr>
      <w:r>
        <w:t xml:space="preserve">Working as a Pharmacist in Netherlands Amsterdam requires adaptability, cultural awareness, and a willingness to embrace new challenges. I have experience collaborating with diverse patient populations and adapting my communication style to meet their needs. Whether it’s explaining complex medical information in simple terms or addressing language barriers, I approach each interaction with empathy and professionalism.</w:t>
      </w:r>
    </w:p>
    <w:p>
      <w:pPr>
        <w:pStyle w:val="BodyText"/>
      </w:pPr>
      <w:r>
        <w:t xml:space="preserve">Additionally, the Dutch healthcare system emphasizes efficiency, transparency, and continuous improvement—principles that I have embraced throughout my career. My familiarity with [mention relevant certifications or training, e.g., "Dutch pharmacy regulations," "European Union pharmaceutical standards," or "digital health tools"] ensures that I can seamlessly integrate into your team while maintaining the highest standards of practice.</w:t>
      </w:r>
    </w:p>
    <w:bookmarkEnd w:id="22"/>
    <w:bookmarkStart w:id="23" w:name="commitment-to-lifelong-learning"/>
    <w:p>
      <w:pPr>
        <w:pStyle w:val="Heading2"/>
      </w:pPr>
      <w:r>
        <w:t xml:space="preserve">Commitment to Lifelong Learning</w:t>
      </w:r>
    </w:p>
    <w:p>
      <w:pPr>
        <w:pStyle w:val="FirstParagraph"/>
      </w:pPr>
      <w:r>
        <w:t xml:space="preserve">As a Pharmacist, I understand the importance of staying current with advancements in medicine and healthcare. I actively participate in [mention activities such as "continuing education courses," "professional associations," or "research collaborations"]. This commitment to lifelong learning allows me to provide patients with the most up-to-date and evidence-based care, which is particularly vital in a progressive city like Amsterdam.</w:t>
      </w:r>
    </w:p>
    <w:p>
      <w:pPr>
        <w:pStyle w:val="BodyText"/>
      </w:pPr>
      <w:r>
        <w:t xml:space="preserve">I am also keenly aware of the evolving role of pharmacists in the Netherlands. With the rise of telemedicine, personalized medicine, and community health programs, I am eager to contribute my skills to shape the future of pharmacy practice in this region. My adaptability and enthusiasm for innovation position me as a valuable asset to your organization.</w:t>
      </w:r>
    </w:p>
    <w:bookmarkEnd w:id="23"/>
    <w:bookmarkStart w:id="24" w:name="why-me"/>
    <w:p>
      <w:pPr>
        <w:pStyle w:val="Heading2"/>
      </w:pPr>
      <w:r>
        <w:t xml:space="preserve">Why Me?</w:t>
      </w:r>
    </w:p>
    <w:p>
      <w:pPr>
        <w:pStyle w:val="FirstParagraph"/>
      </w:pPr>
      <w:r>
        <w:t xml:space="preserve">I bring a unique combination of technical expertise, patient-focused care, and cultural agility to the role of Pharmacist in Netherlands Amsterdam. My experience in [specific area, e.g., "clinical pharmacy," "health informatics," or "public health"] has prepared me to excel in a fast-paced, dynamic environment. I am confident that my dedication to precision, my strong communication skills, and my passion for improving patient outcomes will make me an asset to your team.</w:t>
      </w:r>
    </w:p>
    <w:p>
      <w:pPr>
        <w:pStyle w:val="BodyText"/>
      </w:pPr>
      <w:r>
        <w:t xml:space="preserve">Furthermore, I am deeply inspired by the values of the Netherlands Amsterdam healthcare system—its emphasis on equity, innovation, and community well-being. I am excited about the opportunity to contribute to this mission while growing professionally in a city that thrives on creativity and collaboration.</w:t>
      </w:r>
    </w:p>
    <w:bookmarkEnd w:id="24"/>
    <w:bookmarkStart w:id="25" w:name="conclusion"/>
    <w:p>
      <w:pPr>
        <w:pStyle w:val="Heading2"/>
      </w:pPr>
      <w:r>
        <w:t xml:space="preserve">Conclusion</w:t>
      </w:r>
    </w:p>
    <w:p>
      <w:pPr>
        <w:pStyle w:val="FirstParagraph"/>
      </w:pPr>
      <w:r>
        <w:t xml:space="preserve">In conclusion, I am enthusiastic about the possibility of joining your pharmacy team in Netherlands Amsterdam. My background as a Pharmacist, combined with my commitment to excellence and patient care, aligns perfectly with the goals of your organization. I would welcome the opportunity to discuss how my skills and experiences can contribute to your success.</w:t>
      </w:r>
    </w:p>
    <w:p>
      <w:pPr>
        <w:pStyle w:val="BodyText"/>
      </w:pPr>
      <w:r>
        <w:t xml:space="preserve">Thank you for considering my application. I look forward to the possibility of contributing to the continued growth and innovation of pharmacy practice in Amsterdam.</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Netherlands Amsterdam</dc:title>
  <dc:creator/>
  <dc:language>en</dc:language>
  <cp:keywords/>
  <dcterms:created xsi:type="dcterms:W3CDTF">2025-12-11T00:24:31Z</dcterms:created>
  <dcterms:modified xsi:type="dcterms:W3CDTF">2025-12-11T00:24:31Z</dcterms:modified>
</cp:coreProperties>
</file>

<file path=docProps/custom.xml><?xml version="1.0" encoding="utf-8"?>
<Properties xmlns="http://schemas.openxmlformats.org/officeDocument/2006/custom-properties" xmlns:vt="http://schemas.openxmlformats.org/officeDocument/2006/docPropsVTypes"/>
</file>